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Web</w:t>
      </w:r>
      <w:r>
        <w:t xml:space="preserve"> </w:t>
      </w:r>
      <w:r>
        <w:t xml:space="preserve">Designer</w:t>
      </w:r>
      <w:r>
        <w:t xml:space="preserve"> </w:t>
      </w:r>
      <w:r>
        <w:t xml:space="preserve">Position</w:t>
      </w:r>
      <w:r>
        <w:t xml:space="preserve"> </w:t>
      </w:r>
      <w:r>
        <w:t xml:space="preserve">in</w:t>
      </w:r>
      <w:r>
        <w:t xml:space="preserve"> </w:t>
      </w:r>
      <w:r>
        <w:t xml:space="preserve">Valencia,</w:t>
      </w:r>
      <w:r>
        <w:t xml:space="preserve"> </w:t>
      </w:r>
      <w:r>
        <w:t xml:space="preserve">Spain</w:t>
      </w:r>
    </w:p>
    <w:bookmarkStart w:id="20" w:name="X6af3fc2da0d7a3d1b245e648379461476ab034d"/>
    <w:p>
      <w:pPr>
        <w:pStyle w:val="Heading1"/>
      </w:pPr>
      <w:r>
        <w:t xml:space="preserve">Internship Application Letter for Web Designer Position</w:t>
      </w:r>
    </w:p>
    <w:p>
      <w:pPr>
        <w:pStyle w:val="FirstParagraph"/>
      </w:pPr>
      <w:r>
        <w:t xml:space="preserve">Submitted to Leading Design Agencies in Valencia, Spain</w:t>
      </w:r>
    </w:p>
    <w:bookmarkEnd w:id="20"/>
    <w:p>
      <w:pPr>
        <w:pStyle w:val="BodyText"/>
      </w:pPr>
      <w:r>
        <w:t xml:space="preserve">Dear Hiring Manager,</w:t>
      </w:r>
    </w:p>
    <w:p>
      <w:pPr>
        <w:pStyle w:val="BodyText"/>
      </w:pPr>
      <w:r>
        <w:t xml:space="preserve">I am writing with profound enthusiasm to express my application for the Web Designer Internship position at your esteemed design agency in Valencia, Spain. As a dedicated digital design student deeply inspired by the vibrant creative ecosystem of Spain, I have long admired Valencia’s unique fusion of historic charm and cutting-edge innovation—qualities that resonate powerfully with my own design philosophy. This internship represents not merely a professional opportunity but a chance to immerse myself in the heart of Spain’s digital landscape while contributing to the dynamic web design community that flourishes in Valencia.</w:t>
      </w:r>
    </w:p>
    <w:p>
      <w:pPr>
        <w:pStyle w:val="BodyText"/>
      </w:pPr>
      <w:r>
        <w:t xml:space="preserve">My academic journey at [University Name, e.g., Universitat Politècnica de València] has equipped me with a robust foundation in user-centered design principles, responsive development, and visual storytelling. I have consistently sought projects that bridge cultural context with digital functionality—a perspective I believe aligns perfectly with the needs of businesses operating in Spain’s diverse markets. For instance, my recent capstone project involved redesigning a local Valencia-based tourism portal to reflect Valencian identity through color palettes inspired by La Albufera’s landscapes and Mediterranean motifs. This project required meticulous research into Spanish user behavior, including preferences for mobile-first navigation (critical in Spain where 83% of web traffic is mobile, per Statista 2023) and culturally resonant typography. I leveraged tools like Figma for collaborative wireframing, Adobe Creative Suite for asset creation, and WordPress to implement responsive templates—all while ensuring accessibility compliance with Spanish legal standards (LSSI-CE). This experience solidified my ability to transform cultural insights into intuitive digital experiences.</w:t>
      </w:r>
    </w:p>
    <w:p>
      <w:pPr>
        <w:pStyle w:val="BodyText"/>
      </w:pPr>
      <w:r>
        <w:t xml:space="preserve">As a Web Designer deeply invested in Spain’s creative evolution, I have actively studied the local design scene. Valencia is emerging as a hub for tech-driven creativity—home to initiatives like BIC Valencia (Business Incubator) and events such as MWC (Mobile World Congress), which showcase how Spanish brands leverage digital innovation to engage global audiences. I am particularly drawn to your agency’s recent work on [mention specific project if known, e.g., "the sustainable fashion platform for Valencian artisans"], which exemplifies the seamless integration of local aesthetics with modern UX practices. I am eager to contribute my skills in HTML/CSS, JavaScript frameworks (React), and SEO-optimized content strategy to support such projects. My portfolio includes a Spanish-language e-commerce site for a small family-run olive oil business in Elche—where I incorporated Valencian *mudéjar* patterns into the UI while optimizing load times for Spanish users (achieving 92% on Lighthouse tests). This project underscored my commitment to creating not just visually appealing sites, but ones that respect regional nuances and technical demands of the Spanish market.</w:t>
      </w:r>
    </w:p>
    <w:p>
      <w:pPr>
        <w:pStyle w:val="BodyText"/>
      </w:pPr>
      <w:r>
        <w:t xml:space="preserve">Why Valencia? The city’s unique position as a Mediterranean cultural crossroads is unparalleled. Unlike other European capitals, Valencia merges ancient traditions with entrepreneurial energy—evident in districts like El Carmen (where historic architecture meets modern startups). I am eager to learn from this environment and apply its spirit of *convivencia* (coexistence) to my work. For example, I plan to volunteer at local events like the Valencia Digital Week, where designers collaborate on community projects—exactly the kind of collaborative ethos your agency embodies. My fluency in Spanish (C1 level) ensures seamless communication with teams and clients, while my adaptability to Valencian cultural rhythms—from *la siesta* work patterns to *tapas*-based networking—will allow me to integrate swiftly into your team.</w:t>
      </w:r>
    </w:p>
    <w:p>
      <w:pPr>
        <w:pStyle w:val="BodyText"/>
      </w:pPr>
      <w:r>
        <w:t xml:space="preserve">As an Internship Application Letter, this document underscores my readiness to grow under mentorship. I understand that internships in Spain emphasize both technical skill and cultural immersion. I am prepared to dedicate 20+ hours weekly, actively participate in client meetings (with translation support if needed), and absorb knowledge from your senior designers on Spanish-specific challenges: balancing GDPR compliance with user experience, optimizing for local search trends (e.g., "web diseño Valencia" versus global keywords), and navigating regional holidays that impact digital campaigns. My goal is to transition from an intern who assists to a designer who innovates within Spain’s evolving web landscape.</w:t>
      </w:r>
    </w:p>
    <w:p>
      <w:pPr>
        <w:pStyle w:val="BodyText"/>
      </w:pPr>
      <w:r>
        <w:t xml:space="preserve">I am particularly inspired by how Spanish agencies like yours champion *sostenibilidad* (sustainability) in design—reducing digital carbon footprints through efficient code and ethical client partnerships. I have studied case studies from Madrid-based studios like Klik, which reduced server energy use by 30% through lazy loading strategies. I am keen to contribute such forward-thinking approaches to your team while learning from Valencia’s best practices in sustainable digital creation.</w:t>
      </w:r>
    </w:p>
    <w:p>
      <w:pPr>
        <w:pStyle w:val="BodyText"/>
      </w:pPr>
      <w:r>
        <w:t xml:space="preserve">Valencia isn’t just my internship location—it’s the catalyst for my professional identity as a Web Designer who honors cultural context. The city’s spirit of innovation, embodied in landmarks like the City of Arts and Sciences, mirrors my belief that great web design should be both functional and awe-inspiring. I have attached my portfolio showcasing projects tailored to Spanish audiences, including responsive templates for *cortijos* (rural estates) and a bilingual app interface for Valencia’s UNESCO-listed Huertos de la Ciudad. I would welcome the opportunity to discuss how my skills in Figma prototyping, accessibility auditing, and mobile-first design can support your agency’s mission to elevate digital experiences across Spain.</w:t>
      </w:r>
    </w:p>
    <w:p>
      <w:pPr>
        <w:pStyle w:val="BodyText"/>
      </w:pPr>
      <w:r>
        <w:t xml:space="preserve">Thank you for considering my application. I am eager to bring my passion for culturally intelligent web design to Valencia and contribute meaningfully under your guidance. I have attached all required documents and am available for an interview at your earliest convenience, whether in person at your Valencia office or via virtual platform. My commitment extends beyond this internship: I aim to grow into a designer who helps Spain’s digital story resonate globally—from the beaches of Malvarrosa to the boardrooms of Madrid.</w:t>
      </w:r>
    </w:p>
    <w:p>
      <w:pPr>
        <w:pStyle w:val="BodyText"/>
      </w:pPr>
      <w:r>
        <w:t xml:space="preserve">Sincerely,</w:t>
      </w:r>
    </w:p>
    <w:p>
      <w:pPr>
        <w:pStyle w:val="BodyText"/>
      </w:pPr>
      <w:r>
        <w:t xml:space="preserve">[Your Full Name]</w:t>
      </w:r>
    </w:p>
    <w:p>
      <w:pPr>
        <w:pStyle w:val="BodyText"/>
      </w:pPr>
      <w:r>
        <w:t xml:space="preserve">[Phone Number] | [Email Address] | [LinkedIn/Portfolio URL]</w:t>
      </w:r>
    </w:p>
    <w:p>
      <w:pPr>
        <w:pStyle w:val="BodyText"/>
      </w:pPr>
      <w:r>
        <w:t xml:space="preserve">Word Count: 842</w:t>
      </w:r>
    </w:p>
    <w:p>
      <w:pPr>
        <w:pStyle w:val="BodyText"/>
      </w:pPr>
      <w:r>
        <w:t xml:space="preserve">Document Type: Internship Application Letter | Target Role: Web Designer | Location Focus: Spain Valenci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Web Designer Position in Valencia, Spain</dc:title>
  <dc:creator/>
  <dc:language>en</dc:language>
  <cp:keywords/>
  <dcterms:created xsi:type="dcterms:W3CDTF">2026-07-15T01:16:35Z</dcterms:created>
  <dcterms:modified xsi:type="dcterms:W3CDTF">2026-07-15T01:16:35Z</dcterms:modified>
</cp:coreProperties>
</file>

<file path=docProps/custom.xml><?xml version="1.0" encoding="utf-8"?>
<Properties xmlns="http://schemas.openxmlformats.org/officeDocument/2006/custom-properties" xmlns:vt="http://schemas.openxmlformats.org/officeDocument/2006/docPropsVTypes"/>
</file>